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136B2" w:rsidP="00D05404" w:rsidRDefault="00B136B2" w14:paraId="4F71E8F1" w14:textId="77777777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</w:p>
    <w:p w:rsidR="00D05404" w:rsidP="00D05404" w:rsidRDefault="00DC4D87" w14:paraId="4753CC6E" w14:textId="7BC1A8B4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>Executive Board of UN-Women</w:t>
      </w:r>
    </w:p>
    <w:p w:rsidRPr="00D05404" w:rsidR="00D05404" w:rsidP="003D7491" w:rsidRDefault="00D05404" w14:paraId="422F9BE4" w14:textId="10162823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bookmarkStart w:name="_Hlk98946229" w:id="0"/>
      <w:r w:rsidRPr="00D05404">
        <w:rPr>
          <w:rFonts w:ascii="Times New Roman" w:hAnsi="Times New Roman" w:cs="Times New Roman"/>
          <w:b/>
          <w:sz w:val="32"/>
          <w:szCs w:val="24"/>
        </w:rPr>
        <w:t> </w:t>
      </w:r>
      <w:r w:rsidRPr="008635A2" w:rsidR="008635A2">
        <w:rPr>
          <w:rFonts w:ascii="Times New Roman" w:hAnsi="Times New Roman" w:cs="Times New Roman"/>
          <w:b/>
          <w:sz w:val="32"/>
          <w:szCs w:val="24"/>
        </w:rPr>
        <w:t>Orientation on the Oversight Mechanism of UN-Women</w:t>
      </w:r>
    </w:p>
    <w:bookmarkEnd w:id="0"/>
    <w:p w:rsidR="002E29BD" w:rsidP="005634A4" w:rsidRDefault="00DC4D87" w14:paraId="51D37A6B" w14:textId="0F5DC5FA">
      <w:pPr>
        <w:spacing w:before="120" w:after="120" w:line="360" w:lineRule="auto"/>
        <w:jc w:val="center"/>
        <w:rPr>
          <w:rFonts w:ascii="Times New Roman" w:hAnsi="Times New Roman" w:cs="Times New Roman"/>
          <w:bCs/>
          <w:sz w:val="24"/>
          <w:szCs w:val="21"/>
        </w:rPr>
      </w:pPr>
      <w:r>
        <w:rPr>
          <w:rFonts w:ascii="Times New Roman" w:hAnsi="Times New Roman" w:cs="Times New Roman"/>
          <w:bCs/>
          <w:sz w:val="24"/>
          <w:szCs w:val="21"/>
        </w:rPr>
        <w:t xml:space="preserve"> </w:t>
      </w:r>
      <w:r w:rsidR="008635A2">
        <w:rPr>
          <w:rFonts w:ascii="Times New Roman" w:hAnsi="Times New Roman" w:cs="Times New Roman"/>
          <w:bCs/>
          <w:sz w:val="24"/>
          <w:szCs w:val="21"/>
        </w:rPr>
        <w:t>Monday</w:t>
      </w:r>
      <w:r>
        <w:rPr>
          <w:rFonts w:ascii="Times New Roman" w:hAnsi="Times New Roman" w:cs="Times New Roman"/>
          <w:bCs/>
          <w:sz w:val="24"/>
          <w:szCs w:val="21"/>
        </w:rPr>
        <w:t xml:space="preserve">, </w:t>
      </w:r>
      <w:r w:rsidR="008635A2">
        <w:rPr>
          <w:rFonts w:ascii="Times New Roman" w:hAnsi="Times New Roman" w:cs="Times New Roman"/>
          <w:bCs/>
          <w:sz w:val="24"/>
          <w:szCs w:val="21"/>
        </w:rPr>
        <w:t>11 April</w:t>
      </w:r>
      <w:r>
        <w:rPr>
          <w:rFonts w:ascii="Times New Roman" w:hAnsi="Times New Roman" w:cs="Times New Roman"/>
          <w:bCs/>
          <w:sz w:val="24"/>
          <w:szCs w:val="21"/>
        </w:rPr>
        <w:t xml:space="preserve"> 202</w:t>
      </w:r>
      <w:r w:rsidR="00BE6C87">
        <w:rPr>
          <w:rFonts w:ascii="Times New Roman" w:hAnsi="Times New Roman" w:cs="Times New Roman"/>
          <w:bCs/>
          <w:sz w:val="24"/>
          <w:szCs w:val="21"/>
        </w:rPr>
        <w:t>2</w:t>
      </w:r>
      <w:r>
        <w:rPr>
          <w:rFonts w:ascii="Times New Roman" w:hAnsi="Times New Roman" w:cs="Times New Roman"/>
          <w:bCs/>
          <w:sz w:val="24"/>
          <w:szCs w:val="21"/>
        </w:rPr>
        <w:t xml:space="preserve">; </w:t>
      </w:r>
      <w:r w:rsidR="008635A2">
        <w:rPr>
          <w:rFonts w:ascii="Times New Roman" w:hAnsi="Times New Roman" w:cs="Times New Roman"/>
          <w:bCs/>
          <w:sz w:val="24"/>
          <w:szCs w:val="21"/>
        </w:rPr>
        <w:t>10</w:t>
      </w:r>
      <w:r w:rsidR="00901960">
        <w:rPr>
          <w:rFonts w:ascii="Times New Roman" w:hAnsi="Times New Roman" w:cs="Times New Roman"/>
          <w:bCs/>
          <w:sz w:val="24"/>
          <w:szCs w:val="21"/>
        </w:rPr>
        <w:t xml:space="preserve">:00 </w:t>
      </w:r>
      <w:r w:rsidR="008635A2">
        <w:rPr>
          <w:rFonts w:ascii="Times New Roman" w:hAnsi="Times New Roman" w:cs="Times New Roman"/>
          <w:bCs/>
          <w:sz w:val="24"/>
          <w:szCs w:val="21"/>
        </w:rPr>
        <w:t>a</w:t>
      </w:r>
      <w:r w:rsidR="00901960">
        <w:rPr>
          <w:rFonts w:ascii="Times New Roman" w:hAnsi="Times New Roman" w:cs="Times New Roman"/>
          <w:bCs/>
          <w:sz w:val="24"/>
          <w:szCs w:val="21"/>
        </w:rPr>
        <w:t>.m.</w:t>
      </w:r>
      <w:r w:rsidR="00BE6C87">
        <w:rPr>
          <w:rFonts w:ascii="Times New Roman" w:hAnsi="Times New Roman" w:cs="Times New Roman"/>
          <w:bCs/>
          <w:sz w:val="24"/>
          <w:szCs w:val="21"/>
        </w:rPr>
        <w:t xml:space="preserve"> </w:t>
      </w:r>
      <w:r>
        <w:rPr>
          <w:rFonts w:ascii="Times New Roman" w:hAnsi="Times New Roman" w:cs="Times New Roman"/>
          <w:bCs/>
          <w:sz w:val="24"/>
          <w:szCs w:val="21"/>
        </w:rPr>
        <w:t xml:space="preserve">- </w:t>
      </w:r>
      <w:r w:rsidR="008635A2">
        <w:rPr>
          <w:rFonts w:ascii="Times New Roman" w:hAnsi="Times New Roman" w:cs="Times New Roman"/>
          <w:bCs/>
          <w:sz w:val="24"/>
          <w:szCs w:val="21"/>
        </w:rPr>
        <w:t>11</w:t>
      </w:r>
      <w:r>
        <w:rPr>
          <w:rFonts w:ascii="Times New Roman" w:hAnsi="Times New Roman" w:cs="Times New Roman"/>
          <w:bCs/>
          <w:sz w:val="24"/>
          <w:szCs w:val="21"/>
        </w:rPr>
        <w:t>:</w:t>
      </w:r>
      <w:r w:rsidR="0056724D">
        <w:rPr>
          <w:rFonts w:ascii="Times New Roman" w:hAnsi="Times New Roman" w:cs="Times New Roman"/>
          <w:bCs/>
          <w:sz w:val="24"/>
          <w:szCs w:val="21"/>
        </w:rPr>
        <w:t>3</w:t>
      </w:r>
      <w:r>
        <w:rPr>
          <w:rFonts w:ascii="Times New Roman" w:hAnsi="Times New Roman" w:cs="Times New Roman"/>
          <w:bCs/>
          <w:sz w:val="24"/>
          <w:szCs w:val="21"/>
        </w:rPr>
        <w:t xml:space="preserve">0 </w:t>
      </w:r>
      <w:r w:rsidR="008635A2">
        <w:rPr>
          <w:rFonts w:ascii="Times New Roman" w:hAnsi="Times New Roman" w:cs="Times New Roman"/>
          <w:bCs/>
          <w:sz w:val="24"/>
          <w:szCs w:val="21"/>
        </w:rPr>
        <w:t>a</w:t>
      </w:r>
      <w:r>
        <w:rPr>
          <w:rFonts w:ascii="Times New Roman" w:hAnsi="Times New Roman" w:cs="Times New Roman"/>
          <w:bCs/>
          <w:sz w:val="24"/>
          <w:szCs w:val="21"/>
        </w:rPr>
        <w:t>.m..; Zoom virtual room</w:t>
      </w:r>
    </w:p>
    <w:p w:rsidR="0093700E" w:rsidP="005634A4" w:rsidRDefault="0093700E" w14:paraId="5A691675" w14:textId="77777777">
      <w:pPr>
        <w:spacing w:before="120" w:after="120" w:line="360" w:lineRule="auto"/>
        <w:jc w:val="center"/>
        <w:rPr>
          <w:rFonts w:ascii="Times New Roman" w:hAnsi="Times New Roman" w:cs="Times New Roman"/>
          <w:bCs/>
          <w:sz w:val="24"/>
          <w:szCs w:val="21"/>
        </w:rPr>
      </w:pPr>
    </w:p>
    <w:p w:rsidR="002E29BD" w:rsidP="005634A4" w:rsidRDefault="00DC4D87" w14:paraId="3EE66CDC" w14:textId="77777777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Provisional Agenda</w:t>
      </w:r>
    </w:p>
    <w:p w:rsidRPr="00E07723" w:rsidR="0056724D" w:rsidP="00F22D0E" w:rsidRDefault="0056724D" w14:paraId="4E2021BE" w14:textId="5B0CA0A6">
      <w:pPr>
        <w:spacing w:before="120" w:after="120" w:line="360" w:lineRule="auto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29BA3E74" w:rsidR="0056724D">
        <w:rPr>
          <w:rFonts w:ascii="Times New Roman" w:hAnsi="Times New Roman" w:eastAsia="Times New Roman" w:cs="Times New Roman"/>
          <w:sz w:val="28"/>
          <w:szCs w:val="28"/>
        </w:rPr>
        <w:t xml:space="preserve">Chair: </w:t>
      </w:r>
      <w:r w:rsidRPr="29BA3E74" w:rsidR="29BA3E74">
        <w:rPr>
          <w:rFonts w:ascii="Times New Roman" w:hAnsi="Times New Roman" w:eastAsia="Times New Roman" w:cs="Times New Roman"/>
          <w:sz w:val="28"/>
          <w:szCs w:val="28"/>
        </w:rPr>
        <w:t xml:space="preserve">H.E. Victoria </w:t>
      </w:r>
      <w:proofErr w:type="spellStart"/>
      <w:r w:rsidRPr="29BA3E74" w:rsidR="29BA3E74">
        <w:rPr>
          <w:rFonts w:ascii="Times New Roman" w:hAnsi="Times New Roman" w:eastAsia="Times New Roman" w:cs="Times New Roman"/>
          <w:sz w:val="28"/>
          <w:szCs w:val="28"/>
        </w:rPr>
        <w:t>Sulimani</w:t>
      </w:r>
      <w:proofErr w:type="spellEnd"/>
      <w:r w:rsidRPr="29BA3E74" w:rsidR="29BA3E74">
        <w:rPr>
          <w:rFonts w:ascii="Times New Roman" w:hAnsi="Times New Roman" w:eastAsia="Times New Roman" w:cs="Times New Roman"/>
          <w:sz w:val="28"/>
          <w:szCs w:val="28"/>
        </w:rPr>
        <w:t>, Ambassador and Deputy Permanent Representative</w:t>
      </w:r>
      <w:r w:rsidRPr="29BA3E74" w:rsidR="29BA3E74">
        <w:rPr>
          <w:rFonts w:ascii="Times New Roman" w:hAnsi="Times New Roman" w:eastAsia="Times New Roman" w:cs="Times New Roman"/>
          <w:sz w:val="28"/>
          <w:szCs w:val="28"/>
        </w:rPr>
        <w:t xml:space="preserve">, Political Affairs, </w:t>
      </w:r>
      <w:r w:rsidRPr="29BA3E74" w:rsidR="29BA3E74">
        <w:rPr>
          <w:rFonts w:ascii="Times New Roman" w:hAnsi="Times New Roman" w:eastAsia="Times New Roman" w:cs="Times New Roman"/>
          <w:sz w:val="28"/>
          <w:szCs w:val="28"/>
        </w:rPr>
        <w:t>Permanent Mission of the Republic of Sierra Leone to the United Nations</w:t>
      </w:r>
    </w:p>
    <w:p w:rsidR="436A32D3" w:rsidP="4EEEA8E4" w:rsidRDefault="436A32D3" w14:paraId="0F6B534A" w14:textId="6589F3AE">
      <w:pPr>
        <w:pStyle w:val="ListParagraph"/>
        <w:numPr>
          <w:ilvl w:val="0"/>
          <w:numId w:val="1"/>
        </w:numPr>
        <w:spacing w:before="120" w:after="120" w:line="360" w:lineRule="auto"/>
        <w:ind w:left="720"/>
        <w:jc w:val="both"/>
        <w:rPr>
          <w:sz w:val="28"/>
          <w:szCs w:val="28"/>
        </w:rPr>
      </w:pPr>
      <w:r w:rsidRPr="4EEEA8E4" w:rsidR="436A32D3">
        <w:rPr>
          <w:rFonts w:ascii="Times New Roman" w:hAnsi="Times New Roman" w:eastAsia="Times New Roman" w:cs="Times New Roman"/>
          <w:sz w:val="28"/>
          <w:szCs w:val="28"/>
        </w:rPr>
        <w:t xml:space="preserve">Opening </w:t>
      </w:r>
      <w:r w:rsidRPr="4EEEA8E4" w:rsidR="436A32D3">
        <w:rPr>
          <w:rFonts w:ascii="Times New Roman" w:hAnsi="Times New Roman" w:eastAsia="Times New Roman" w:cs="Times New Roman"/>
          <w:sz w:val="28"/>
          <w:szCs w:val="28"/>
        </w:rPr>
        <w:t>remarks</w:t>
      </w:r>
      <w:r w:rsidRPr="4EEEA8E4" w:rsidR="436A32D3">
        <w:rPr>
          <w:rFonts w:ascii="Times New Roman" w:hAnsi="Times New Roman" w:eastAsia="Times New Roman" w:cs="Times New Roman"/>
          <w:sz w:val="28"/>
          <w:szCs w:val="28"/>
        </w:rPr>
        <w:t xml:space="preserve"> by Anita Bhatia, UN-Women Deputy Executive Director and Assistant Secretary-General of the United </w:t>
      </w:r>
      <w:proofErr w:type="gramStart"/>
      <w:r w:rsidRPr="4EEEA8E4" w:rsidR="436A32D3">
        <w:rPr>
          <w:rFonts w:ascii="Times New Roman" w:hAnsi="Times New Roman" w:eastAsia="Times New Roman" w:cs="Times New Roman"/>
          <w:sz w:val="28"/>
          <w:szCs w:val="28"/>
        </w:rPr>
        <w:t>Nations;</w:t>
      </w:r>
      <w:proofErr w:type="gramEnd"/>
    </w:p>
    <w:p w:rsidRPr="003A0B63" w:rsidR="002E29BD" w:rsidP="110A84FF" w:rsidRDefault="503CAB05" w14:paraId="484B21FF" w14:textId="44C5CC92">
      <w:pPr>
        <w:pStyle w:val="ListParagraph"/>
        <w:numPr>
          <w:ilvl w:val="0"/>
          <w:numId w:val="1"/>
        </w:numPr>
        <w:spacing w:before="120" w:after="120" w:line="360" w:lineRule="auto"/>
        <w:ind w:left="720"/>
        <w:jc w:val="both"/>
        <w:rPr>
          <w:rFonts w:ascii="Times New Roman" w:hAnsi="Times New Roman" w:eastAsia="Times New Roman" w:cs="Times New Roman"/>
          <w:sz w:val="28"/>
          <w:szCs w:val="28"/>
        </w:rPr>
      </w:pPr>
      <w:r w:rsidRPr="110A84FF" w:rsidR="503CAB05">
        <w:rPr>
          <w:rFonts w:ascii="Times New Roman" w:hAnsi="Times New Roman"/>
          <w:sz w:val="28"/>
          <w:szCs w:val="28"/>
        </w:rPr>
        <w:t xml:space="preserve">Joint presentation </w:t>
      </w:r>
      <w:r w:rsidRPr="110A84FF" w:rsidR="003A0B63">
        <w:rPr>
          <w:rFonts w:ascii="Times New Roman" w:hAnsi="Times New Roman"/>
          <w:sz w:val="28"/>
          <w:szCs w:val="28"/>
        </w:rPr>
        <w:t>on</w:t>
      </w:r>
      <w:r w:rsidRPr="110A84FF" w:rsidR="00CF2665">
        <w:rPr>
          <w:rFonts w:ascii="Times New Roman" w:hAnsi="Times New Roman"/>
          <w:sz w:val="28"/>
          <w:szCs w:val="28"/>
        </w:rPr>
        <w:t xml:space="preserve"> </w:t>
      </w:r>
      <w:r w:rsidRPr="110A84FF" w:rsidR="00CF2665">
        <w:rPr>
          <w:rFonts w:ascii="Times New Roman" w:hAnsi="Times New Roman"/>
          <w:sz w:val="28"/>
          <w:szCs w:val="28"/>
        </w:rPr>
        <w:t>the Oversight Mechanism of UN-Women</w:t>
      </w:r>
      <w:r w:rsidRPr="110A84FF" w:rsidR="007639A9">
        <w:rPr>
          <w:rFonts w:ascii="Times New Roman" w:hAnsi="Times New Roman"/>
          <w:sz w:val="28"/>
          <w:szCs w:val="28"/>
        </w:rPr>
        <w:t xml:space="preserve">, </w:t>
      </w:r>
      <w:r w:rsidRPr="110A84FF" w:rsidR="4E5CDA0C">
        <w:rPr>
          <w:rFonts w:ascii="Times New Roman" w:hAnsi="Times New Roman"/>
          <w:sz w:val="28"/>
          <w:szCs w:val="28"/>
        </w:rPr>
        <w:t xml:space="preserve">by </w:t>
      </w:r>
      <w:r w:rsidRPr="110A84FF" w:rsidR="00F76B6A">
        <w:rPr>
          <w:rFonts w:ascii="Times New Roman" w:hAnsi="Times New Roman"/>
          <w:sz w:val="28"/>
          <w:szCs w:val="28"/>
        </w:rPr>
        <w:t xml:space="preserve">Lisa Sutton, Director, Independent Evaluation and Audit Services; </w:t>
      </w:r>
      <w:r w:rsidRPr="110A84FF" w:rsidR="00CF2665">
        <w:rPr>
          <w:rFonts w:ascii="Times New Roman" w:hAnsi="Times New Roman"/>
          <w:sz w:val="28"/>
          <w:szCs w:val="28"/>
        </w:rPr>
        <w:t xml:space="preserve">Anna-Karin </w:t>
      </w:r>
      <w:proofErr w:type="spellStart"/>
      <w:r w:rsidRPr="110A84FF" w:rsidR="00CF2665">
        <w:rPr>
          <w:rFonts w:ascii="Times New Roman" w:hAnsi="Times New Roman"/>
          <w:sz w:val="28"/>
          <w:szCs w:val="28"/>
        </w:rPr>
        <w:t>Jatfors</w:t>
      </w:r>
      <w:proofErr w:type="spellEnd"/>
      <w:r w:rsidRPr="110A84FF" w:rsidR="00CF2665">
        <w:rPr>
          <w:rFonts w:ascii="Times New Roman" w:hAnsi="Times New Roman"/>
          <w:sz w:val="28"/>
          <w:szCs w:val="28"/>
        </w:rPr>
        <w:t xml:space="preserve">, </w:t>
      </w:r>
      <w:r w:rsidRPr="110A84FF" w:rsidR="4E5CDA0C">
        <w:rPr>
          <w:rFonts w:ascii="Times New Roman" w:hAnsi="Times New Roman"/>
          <w:sz w:val="28"/>
          <w:szCs w:val="28"/>
        </w:rPr>
        <w:t>Director</w:t>
      </w:r>
      <w:r w:rsidRPr="110A84FF" w:rsidR="000A2D13">
        <w:rPr>
          <w:rFonts w:ascii="Times New Roman" w:hAnsi="Times New Roman"/>
          <w:sz w:val="28"/>
          <w:szCs w:val="28"/>
        </w:rPr>
        <w:t xml:space="preserve">, </w:t>
      </w:r>
      <w:r w:rsidRPr="110A84FF" w:rsidR="00A77FB4">
        <w:rPr>
          <w:rFonts w:ascii="Times New Roman" w:hAnsi="Times New Roman"/>
          <w:sz w:val="28"/>
          <w:szCs w:val="28"/>
        </w:rPr>
        <w:t>Strategy, Planning, Resources and Effectiveness Division</w:t>
      </w:r>
      <w:r w:rsidRPr="110A84FF" w:rsidR="00A77FB4">
        <w:rPr>
          <w:rFonts w:ascii="Times New Roman" w:hAnsi="Times New Roman"/>
          <w:sz w:val="28"/>
          <w:szCs w:val="28"/>
        </w:rPr>
        <w:t>;</w:t>
      </w:r>
      <w:r w:rsidRPr="110A84FF" w:rsidR="00F76B6A">
        <w:rPr>
          <w:rFonts w:ascii="Times New Roman" w:hAnsi="Times New Roman"/>
          <w:sz w:val="28"/>
          <w:szCs w:val="28"/>
        </w:rPr>
        <w:t xml:space="preserve"> and</w:t>
      </w:r>
      <w:r w:rsidRPr="110A84FF" w:rsidR="00F76B6A">
        <w:rPr>
          <w:rFonts w:ascii="Times New Roman" w:hAnsi="Times New Roman"/>
          <w:sz w:val="28"/>
          <w:szCs w:val="28"/>
        </w:rPr>
        <w:t xml:space="preserve"> Yata Kande, Executive Manager, Governance and Planning, Executive Office.</w:t>
      </w:r>
    </w:p>
    <w:p w:rsidRPr="00E07723" w:rsidR="002E29BD" w:rsidP="005634A4" w:rsidRDefault="00DC4D87" w14:paraId="4AFE23A4" w14:textId="77777777">
      <w:pPr>
        <w:pStyle w:val="ListParagraph"/>
        <w:numPr>
          <w:ilvl w:val="0"/>
          <w:numId w:val="1"/>
        </w:numPr>
        <w:spacing w:before="120" w:after="120" w:line="360" w:lineRule="auto"/>
        <w:ind w:left="720"/>
        <w:contextualSpacing w:val="0"/>
        <w:jc w:val="both"/>
        <w:rPr>
          <w:rFonts w:ascii="Times New Roman" w:hAnsi="Times New Roman"/>
          <w:i/>
          <w:iCs/>
          <w:sz w:val="28"/>
          <w:szCs w:val="28"/>
        </w:rPr>
      </w:pPr>
      <w:r w:rsidRPr="00E07723">
        <w:rPr>
          <w:rFonts w:ascii="Times New Roman" w:hAnsi="Times New Roman"/>
          <w:i/>
          <w:iCs/>
          <w:sz w:val="28"/>
          <w:szCs w:val="28"/>
          <w:lang w:eastAsia="zh-CN"/>
        </w:rPr>
        <w:t>Discussion</w:t>
      </w:r>
    </w:p>
    <w:sectPr w:rsidRPr="00E07723" w:rsidR="002E29BD">
      <w:headerReference w:type="default" r:id="rId17"/>
      <w:pgSz w:w="12240" w:h="15840" w:orient="portrait"/>
      <w:pgMar w:top="1440" w:right="1440" w:bottom="1440" w:left="1440" w:header="432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12D60" w:rsidRDefault="00512D60" w14:paraId="7ABDCA4E" w14:textId="77777777">
      <w:r>
        <w:separator/>
      </w:r>
    </w:p>
  </w:endnote>
  <w:endnote w:type="continuationSeparator" w:id="0">
    <w:p w:rsidR="00512D60" w:rsidRDefault="00512D60" w14:paraId="4FDACFD4" w14:textId="77777777">
      <w:r>
        <w:continuationSeparator/>
      </w:r>
    </w:p>
  </w:endnote>
  <w:endnote w:type="continuationNotice" w:id="1">
    <w:p w:rsidR="00512D60" w:rsidRDefault="00512D60" w14:paraId="491A68D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12D60" w:rsidRDefault="00512D60" w14:paraId="692C7FF0" w14:textId="77777777">
      <w:r>
        <w:separator/>
      </w:r>
    </w:p>
  </w:footnote>
  <w:footnote w:type="continuationSeparator" w:id="0">
    <w:p w:rsidR="00512D60" w:rsidRDefault="00512D60" w14:paraId="6B59ED01" w14:textId="77777777">
      <w:r>
        <w:continuationSeparator/>
      </w:r>
    </w:p>
  </w:footnote>
  <w:footnote w:type="continuationNotice" w:id="1">
    <w:p w:rsidR="00512D60" w:rsidRDefault="00512D60" w14:paraId="5F8998CE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E29BD" w:rsidRDefault="00DC4D87" w14:paraId="26D39F6C" w14:textId="77777777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71E1BA" wp14:editId="07777777">
          <wp:simplePos x="0" y="0"/>
          <wp:positionH relativeFrom="column">
            <wp:posOffset>5034280</wp:posOffset>
          </wp:positionH>
          <wp:positionV relativeFrom="paragraph">
            <wp:posOffset>-132080</wp:posOffset>
          </wp:positionV>
          <wp:extent cx="1685290" cy="765810"/>
          <wp:effectExtent l="0" t="0" r="0" b="0"/>
          <wp:wrapNone/>
          <wp:docPr id="2" name="Picture 1" descr="UN_Women_English_Blue_Small_ALO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UN_Women_English_Blue_Small_ALO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85290" cy="765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2E29BD" w:rsidRDefault="002E29BD" w14:paraId="41C8F39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62F84"/>
    <w:multiLevelType w:val="multilevel"/>
    <w:tmpl w:val="42A62F84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77C75AD2"/>
    <w:multiLevelType w:val="multilevel"/>
    <w:tmpl w:val="01CC1580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15513122">
    <w:abstractNumId w:val="0"/>
  </w:num>
  <w:num w:numId="2" w16cid:durableId="974914040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trackRevisions w:val="false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zI1MDcxNLU0trBQ0lEKTi0uzszPAykwNq4FANlK3eItAAAA"/>
  </w:docVars>
  <w:rsids>
    <w:rsidRoot w:val="00AD23E3"/>
    <w:rsid w:val="00002855"/>
    <w:rsid w:val="00005712"/>
    <w:rsid w:val="000129E8"/>
    <w:rsid w:val="00012A5B"/>
    <w:rsid w:val="0002152C"/>
    <w:rsid w:val="00030356"/>
    <w:rsid w:val="00033989"/>
    <w:rsid w:val="000340EB"/>
    <w:rsid w:val="000355EE"/>
    <w:rsid w:val="00040362"/>
    <w:rsid w:val="000428D2"/>
    <w:rsid w:val="00044E4A"/>
    <w:rsid w:val="00047DF6"/>
    <w:rsid w:val="00055991"/>
    <w:rsid w:val="00060654"/>
    <w:rsid w:val="00060E73"/>
    <w:rsid w:val="00063D4A"/>
    <w:rsid w:val="00065FD6"/>
    <w:rsid w:val="00075041"/>
    <w:rsid w:val="00087735"/>
    <w:rsid w:val="00090397"/>
    <w:rsid w:val="00096A1A"/>
    <w:rsid w:val="000A2D13"/>
    <w:rsid w:val="000A7003"/>
    <w:rsid w:val="000B0C3E"/>
    <w:rsid w:val="000B4953"/>
    <w:rsid w:val="000C1419"/>
    <w:rsid w:val="000C1618"/>
    <w:rsid w:val="000C2F4C"/>
    <w:rsid w:val="000C4239"/>
    <w:rsid w:val="000E2877"/>
    <w:rsid w:val="000E4FBE"/>
    <w:rsid w:val="000E56A6"/>
    <w:rsid w:val="000E5AF9"/>
    <w:rsid w:val="000F1794"/>
    <w:rsid w:val="000F5D54"/>
    <w:rsid w:val="00117E9C"/>
    <w:rsid w:val="00123800"/>
    <w:rsid w:val="00131D02"/>
    <w:rsid w:val="001452DE"/>
    <w:rsid w:val="00155D88"/>
    <w:rsid w:val="00157619"/>
    <w:rsid w:val="00160EFC"/>
    <w:rsid w:val="001659CA"/>
    <w:rsid w:val="00166826"/>
    <w:rsid w:val="0017297E"/>
    <w:rsid w:val="00173B8C"/>
    <w:rsid w:val="00176269"/>
    <w:rsid w:val="00181577"/>
    <w:rsid w:val="001851DF"/>
    <w:rsid w:val="0019499E"/>
    <w:rsid w:val="001C2C58"/>
    <w:rsid w:val="001D3216"/>
    <w:rsid w:val="001E6FD4"/>
    <w:rsid w:val="00201CC7"/>
    <w:rsid w:val="002065F9"/>
    <w:rsid w:val="00217AA3"/>
    <w:rsid w:val="002210A9"/>
    <w:rsid w:val="00222893"/>
    <w:rsid w:val="002237FE"/>
    <w:rsid w:val="0022485F"/>
    <w:rsid w:val="00226DC7"/>
    <w:rsid w:val="00241DA2"/>
    <w:rsid w:val="00245EE2"/>
    <w:rsid w:val="00255352"/>
    <w:rsid w:val="00262C9E"/>
    <w:rsid w:val="00266902"/>
    <w:rsid w:val="00274D05"/>
    <w:rsid w:val="00276C63"/>
    <w:rsid w:val="00281D23"/>
    <w:rsid w:val="00282F9B"/>
    <w:rsid w:val="00285600"/>
    <w:rsid w:val="00290545"/>
    <w:rsid w:val="00291C45"/>
    <w:rsid w:val="00296E36"/>
    <w:rsid w:val="002A5123"/>
    <w:rsid w:val="002A66B5"/>
    <w:rsid w:val="002C4488"/>
    <w:rsid w:val="002D203D"/>
    <w:rsid w:val="002D5F0B"/>
    <w:rsid w:val="002D7879"/>
    <w:rsid w:val="002E172C"/>
    <w:rsid w:val="002E1EDF"/>
    <w:rsid w:val="002E29BD"/>
    <w:rsid w:val="002E33AE"/>
    <w:rsid w:val="002E4187"/>
    <w:rsid w:val="002E7EE4"/>
    <w:rsid w:val="002F0045"/>
    <w:rsid w:val="002F2372"/>
    <w:rsid w:val="002F306A"/>
    <w:rsid w:val="002F4751"/>
    <w:rsid w:val="002F6F26"/>
    <w:rsid w:val="00311C49"/>
    <w:rsid w:val="00317186"/>
    <w:rsid w:val="00320DF7"/>
    <w:rsid w:val="003310D7"/>
    <w:rsid w:val="00331AF9"/>
    <w:rsid w:val="003326F0"/>
    <w:rsid w:val="00333565"/>
    <w:rsid w:val="0034485C"/>
    <w:rsid w:val="00346927"/>
    <w:rsid w:val="00347EA5"/>
    <w:rsid w:val="00354711"/>
    <w:rsid w:val="0036383F"/>
    <w:rsid w:val="00364139"/>
    <w:rsid w:val="0036460C"/>
    <w:rsid w:val="00372B16"/>
    <w:rsid w:val="003822A3"/>
    <w:rsid w:val="00397721"/>
    <w:rsid w:val="003A0B63"/>
    <w:rsid w:val="003B294C"/>
    <w:rsid w:val="003B3420"/>
    <w:rsid w:val="003B5E32"/>
    <w:rsid w:val="003D236A"/>
    <w:rsid w:val="003D4FEB"/>
    <w:rsid w:val="003D7491"/>
    <w:rsid w:val="003E231D"/>
    <w:rsid w:val="003F549C"/>
    <w:rsid w:val="003F7739"/>
    <w:rsid w:val="004128DF"/>
    <w:rsid w:val="0041525E"/>
    <w:rsid w:val="004174D1"/>
    <w:rsid w:val="00430446"/>
    <w:rsid w:val="00435EFF"/>
    <w:rsid w:val="00437515"/>
    <w:rsid w:val="0044087F"/>
    <w:rsid w:val="0044215E"/>
    <w:rsid w:val="004454FF"/>
    <w:rsid w:val="004467F2"/>
    <w:rsid w:val="004477C0"/>
    <w:rsid w:val="00456492"/>
    <w:rsid w:val="00457DB3"/>
    <w:rsid w:val="004629FA"/>
    <w:rsid w:val="004651BE"/>
    <w:rsid w:val="00467021"/>
    <w:rsid w:val="00477D59"/>
    <w:rsid w:val="00483AF8"/>
    <w:rsid w:val="0049112B"/>
    <w:rsid w:val="004A7E44"/>
    <w:rsid w:val="004B5F57"/>
    <w:rsid w:val="004C08F5"/>
    <w:rsid w:val="004C4FF0"/>
    <w:rsid w:val="004C54AC"/>
    <w:rsid w:val="004C7782"/>
    <w:rsid w:val="004E4E48"/>
    <w:rsid w:val="004F48F5"/>
    <w:rsid w:val="004F6C3B"/>
    <w:rsid w:val="00502D1B"/>
    <w:rsid w:val="00505C34"/>
    <w:rsid w:val="00506A0B"/>
    <w:rsid w:val="00512D60"/>
    <w:rsid w:val="00512DE3"/>
    <w:rsid w:val="00513A29"/>
    <w:rsid w:val="00514B29"/>
    <w:rsid w:val="0052138A"/>
    <w:rsid w:val="00523FD0"/>
    <w:rsid w:val="0052414B"/>
    <w:rsid w:val="0052460F"/>
    <w:rsid w:val="00532E70"/>
    <w:rsid w:val="00540898"/>
    <w:rsid w:val="00545F2B"/>
    <w:rsid w:val="00550923"/>
    <w:rsid w:val="005524D7"/>
    <w:rsid w:val="0055538C"/>
    <w:rsid w:val="005634A4"/>
    <w:rsid w:val="0056495B"/>
    <w:rsid w:val="00564F94"/>
    <w:rsid w:val="0056505A"/>
    <w:rsid w:val="0056724D"/>
    <w:rsid w:val="00575DAA"/>
    <w:rsid w:val="005766E2"/>
    <w:rsid w:val="00577647"/>
    <w:rsid w:val="00581BB1"/>
    <w:rsid w:val="00583F37"/>
    <w:rsid w:val="00586181"/>
    <w:rsid w:val="0059152E"/>
    <w:rsid w:val="005B7D15"/>
    <w:rsid w:val="005E04B1"/>
    <w:rsid w:val="005E11C0"/>
    <w:rsid w:val="005E38AC"/>
    <w:rsid w:val="005F02B9"/>
    <w:rsid w:val="005F1A42"/>
    <w:rsid w:val="005F7545"/>
    <w:rsid w:val="005F7876"/>
    <w:rsid w:val="005F7D87"/>
    <w:rsid w:val="00600A48"/>
    <w:rsid w:val="0060787F"/>
    <w:rsid w:val="00615625"/>
    <w:rsid w:val="00615D7F"/>
    <w:rsid w:val="006244AB"/>
    <w:rsid w:val="00625002"/>
    <w:rsid w:val="00633CDC"/>
    <w:rsid w:val="0063512A"/>
    <w:rsid w:val="00636440"/>
    <w:rsid w:val="006434F4"/>
    <w:rsid w:val="006563F2"/>
    <w:rsid w:val="006619D1"/>
    <w:rsid w:val="00663C82"/>
    <w:rsid w:val="00665BF5"/>
    <w:rsid w:val="00667CBD"/>
    <w:rsid w:val="006730C2"/>
    <w:rsid w:val="00673348"/>
    <w:rsid w:val="006755F2"/>
    <w:rsid w:val="00676B8B"/>
    <w:rsid w:val="00687B14"/>
    <w:rsid w:val="00692436"/>
    <w:rsid w:val="00692A5B"/>
    <w:rsid w:val="00694E82"/>
    <w:rsid w:val="006A6600"/>
    <w:rsid w:val="006B0263"/>
    <w:rsid w:val="006C15CD"/>
    <w:rsid w:val="006C2104"/>
    <w:rsid w:val="006D5B68"/>
    <w:rsid w:val="006E325F"/>
    <w:rsid w:val="006F0742"/>
    <w:rsid w:val="006F59C9"/>
    <w:rsid w:val="00712B15"/>
    <w:rsid w:val="007172EE"/>
    <w:rsid w:val="00717A7B"/>
    <w:rsid w:val="007254BF"/>
    <w:rsid w:val="00725AA6"/>
    <w:rsid w:val="00726BBF"/>
    <w:rsid w:val="0073216C"/>
    <w:rsid w:val="00732438"/>
    <w:rsid w:val="00735D26"/>
    <w:rsid w:val="0074023B"/>
    <w:rsid w:val="00744BB8"/>
    <w:rsid w:val="00750FBE"/>
    <w:rsid w:val="007541BE"/>
    <w:rsid w:val="007571A2"/>
    <w:rsid w:val="00757CE9"/>
    <w:rsid w:val="007639A9"/>
    <w:rsid w:val="00763E7C"/>
    <w:rsid w:val="007640CD"/>
    <w:rsid w:val="0077364F"/>
    <w:rsid w:val="0077407F"/>
    <w:rsid w:val="007825F5"/>
    <w:rsid w:val="00783C38"/>
    <w:rsid w:val="007854A2"/>
    <w:rsid w:val="007B54E3"/>
    <w:rsid w:val="007C34C9"/>
    <w:rsid w:val="007D3FF5"/>
    <w:rsid w:val="007D79E8"/>
    <w:rsid w:val="007E0E8A"/>
    <w:rsid w:val="007E1402"/>
    <w:rsid w:val="007E6E5E"/>
    <w:rsid w:val="007F0A5D"/>
    <w:rsid w:val="007F582B"/>
    <w:rsid w:val="007F6B35"/>
    <w:rsid w:val="00802B36"/>
    <w:rsid w:val="00804820"/>
    <w:rsid w:val="00804CEB"/>
    <w:rsid w:val="00804EAD"/>
    <w:rsid w:val="00820F11"/>
    <w:rsid w:val="008306EB"/>
    <w:rsid w:val="00841B7D"/>
    <w:rsid w:val="00844B55"/>
    <w:rsid w:val="008635A2"/>
    <w:rsid w:val="0086510F"/>
    <w:rsid w:val="00875CF2"/>
    <w:rsid w:val="00886B73"/>
    <w:rsid w:val="00890476"/>
    <w:rsid w:val="00891754"/>
    <w:rsid w:val="00891FC1"/>
    <w:rsid w:val="00896DA9"/>
    <w:rsid w:val="008A5FF9"/>
    <w:rsid w:val="008B0CE9"/>
    <w:rsid w:val="008B6147"/>
    <w:rsid w:val="008C02E3"/>
    <w:rsid w:val="008C0C6B"/>
    <w:rsid w:val="008C27D8"/>
    <w:rsid w:val="008D114E"/>
    <w:rsid w:val="008E3C45"/>
    <w:rsid w:val="008E6E23"/>
    <w:rsid w:val="008F11C2"/>
    <w:rsid w:val="008F217D"/>
    <w:rsid w:val="008F5A51"/>
    <w:rsid w:val="00901960"/>
    <w:rsid w:val="009022E7"/>
    <w:rsid w:val="00904961"/>
    <w:rsid w:val="00905805"/>
    <w:rsid w:val="00914234"/>
    <w:rsid w:val="00923B2F"/>
    <w:rsid w:val="00924392"/>
    <w:rsid w:val="0092476F"/>
    <w:rsid w:val="00924B16"/>
    <w:rsid w:val="0093648F"/>
    <w:rsid w:val="0093700E"/>
    <w:rsid w:val="0095140F"/>
    <w:rsid w:val="00951745"/>
    <w:rsid w:val="00962258"/>
    <w:rsid w:val="00966686"/>
    <w:rsid w:val="0097131F"/>
    <w:rsid w:val="009869BF"/>
    <w:rsid w:val="00987515"/>
    <w:rsid w:val="00990D14"/>
    <w:rsid w:val="00991D86"/>
    <w:rsid w:val="009926C6"/>
    <w:rsid w:val="00996378"/>
    <w:rsid w:val="009A1D74"/>
    <w:rsid w:val="009A7444"/>
    <w:rsid w:val="009B3B2F"/>
    <w:rsid w:val="009B3D3A"/>
    <w:rsid w:val="009B532D"/>
    <w:rsid w:val="009B58A5"/>
    <w:rsid w:val="009B7FF2"/>
    <w:rsid w:val="009C0D2F"/>
    <w:rsid w:val="009C5EBC"/>
    <w:rsid w:val="009E084E"/>
    <w:rsid w:val="009E1B71"/>
    <w:rsid w:val="009E3F44"/>
    <w:rsid w:val="009E5013"/>
    <w:rsid w:val="009E6EFF"/>
    <w:rsid w:val="009F3205"/>
    <w:rsid w:val="009F505B"/>
    <w:rsid w:val="00A037C8"/>
    <w:rsid w:val="00A0608F"/>
    <w:rsid w:val="00A07C89"/>
    <w:rsid w:val="00A14B91"/>
    <w:rsid w:val="00A22519"/>
    <w:rsid w:val="00A25077"/>
    <w:rsid w:val="00A41F83"/>
    <w:rsid w:val="00A44085"/>
    <w:rsid w:val="00A52A74"/>
    <w:rsid w:val="00A55DF1"/>
    <w:rsid w:val="00A56C9E"/>
    <w:rsid w:val="00A7044B"/>
    <w:rsid w:val="00A77FB4"/>
    <w:rsid w:val="00A82839"/>
    <w:rsid w:val="00A8473A"/>
    <w:rsid w:val="00A84CA6"/>
    <w:rsid w:val="00A935BF"/>
    <w:rsid w:val="00A93F3B"/>
    <w:rsid w:val="00A964E2"/>
    <w:rsid w:val="00A96EE1"/>
    <w:rsid w:val="00AA1934"/>
    <w:rsid w:val="00AA55DF"/>
    <w:rsid w:val="00AA6ADC"/>
    <w:rsid w:val="00AB20C3"/>
    <w:rsid w:val="00AB6478"/>
    <w:rsid w:val="00AB6611"/>
    <w:rsid w:val="00AC43E0"/>
    <w:rsid w:val="00AC788F"/>
    <w:rsid w:val="00AD23E3"/>
    <w:rsid w:val="00AD6CF5"/>
    <w:rsid w:val="00AE2EEF"/>
    <w:rsid w:val="00AE31E3"/>
    <w:rsid w:val="00AF0818"/>
    <w:rsid w:val="00AF331B"/>
    <w:rsid w:val="00AF37B1"/>
    <w:rsid w:val="00AF4BD4"/>
    <w:rsid w:val="00B05395"/>
    <w:rsid w:val="00B05A12"/>
    <w:rsid w:val="00B136B2"/>
    <w:rsid w:val="00B30565"/>
    <w:rsid w:val="00B36EAE"/>
    <w:rsid w:val="00B370C3"/>
    <w:rsid w:val="00B4243D"/>
    <w:rsid w:val="00B45CA9"/>
    <w:rsid w:val="00B470C5"/>
    <w:rsid w:val="00B53983"/>
    <w:rsid w:val="00B57509"/>
    <w:rsid w:val="00B60C91"/>
    <w:rsid w:val="00B63C0F"/>
    <w:rsid w:val="00B72BDB"/>
    <w:rsid w:val="00B7524B"/>
    <w:rsid w:val="00B75302"/>
    <w:rsid w:val="00B75ED9"/>
    <w:rsid w:val="00B80384"/>
    <w:rsid w:val="00B8526C"/>
    <w:rsid w:val="00B905D3"/>
    <w:rsid w:val="00B91DB3"/>
    <w:rsid w:val="00B91E4E"/>
    <w:rsid w:val="00B97096"/>
    <w:rsid w:val="00BA29EA"/>
    <w:rsid w:val="00BA3463"/>
    <w:rsid w:val="00BA6B5D"/>
    <w:rsid w:val="00BB71B2"/>
    <w:rsid w:val="00BB7AA3"/>
    <w:rsid w:val="00BC2D95"/>
    <w:rsid w:val="00BC4158"/>
    <w:rsid w:val="00BC52D5"/>
    <w:rsid w:val="00BE6C87"/>
    <w:rsid w:val="00BE7851"/>
    <w:rsid w:val="00BF4B60"/>
    <w:rsid w:val="00C00AF6"/>
    <w:rsid w:val="00C22121"/>
    <w:rsid w:val="00C2358A"/>
    <w:rsid w:val="00C41D7D"/>
    <w:rsid w:val="00C4356C"/>
    <w:rsid w:val="00C44B19"/>
    <w:rsid w:val="00C4706B"/>
    <w:rsid w:val="00C51C25"/>
    <w:rsid w:val="00C54AA5"/>
    <w:rsid w:val="00C62BAE"/>
    <w:rsid w:val="00C66593"/>
    <w:rsid w:val="00C7041A"/>
    <w:rsid w:val="00C76D04"/>
    <w:rsid w:val="00C8046A"/>
    <w:rsid w:val="00C8693D"/>
    <w:rsid w:val="00C90A9A"/>
    <w:rsid w:val="00C96872"/>
    <w:rsid w:val="00CA0756"/>
    <w:rsid w:val="00CA2D8D"/>
    <w:rsid w:val="00CA6C7D"/>
    <w:rsid w:val="00CB081D"/>
    <w:rsid w:val="00CB166B"/>
    <w:rsid w:val="00CB38E1"/>
    <w:rsid w:val="00CB3BE6"/>
    <w:rsid w:val="00CB76DD"/>
    <w:rsid w:val="00CC37CD"/>
    <w:rsid w:val="00CC6DDD"/>
    <w:rsid w:val="00CD3C9B"/>
    <w:rsid w:val="00CD4F24"/>
    <w:rsid w:val="00CD5139"/>
    <w:rsid w:val="00CE57CE"/>
    <w:rsid w:val="00CE5A54"/>
    <w:rsid w:val="00CF0EF4"/>
    <w:rsid w:val="00CF2665"/>
    <w:rsid w:val="00CF775E"/>
    <w:rsid w:val="00D05404"/>
    <w:rsid w:val="00D1548E"/>
    <w:rsid w:val="00D154F4"/>
    <w:rsid w:val="00D23ADB"/>
    <w:rsid w:val="00D260B3"/>
    <w:rsid w:val="00D262A7"/>
    <w:rsid w:val="00D30053"/>
    <w:rsid w:val="00D35DF4"/>
    <w:rsid w:val="00D370AA"/>
    <w:rsid w:val="00D40AD8"/>
    <w:rsid w:val="00D556CA"/>
    <w:rsid w:val="00D56EB8"/>
    <w:rsid w:val="00D6244A"/>
    <w:rsid w:val="00D73182"/>
    <w:rsid w:val="00D75EC7"/>
    <w:rsid w:val="00D76E4B"/>
    <w:rsid w:val="00D810B0"/>
    <w:rsid w:val="00D820EC"/>
    <w:rsid w:val="00D85E7D"/>
    <w:rsid w:val="00D86071"/>
    <w:rsid w:val="00D8630C"/>
    <w:rsid w:val="00D90556"/>
    <w:rsid w:val="00DA38DF"/>
    <w:rsid w:val="00DA7422"/>
    <w:rsid w:val="00DC4D87"/>
    <w:rsid w:val="00DC5F8F"/>
    <w:rsid w:val="00DD0C4E"/>
    <w:rsid w:val="00DD5208"/>
    <w:rsid w:val="00DD76A4"/>
    <w:rsid w:val="00DE5D8F"/>
    <w:rsid w:val="00DF477C"/>
    <w:rsid w:val="00E07723"/>
    <w:rsid w:val="00E1123B"/>
    <w:rsid w:val="00E11D76"/>
    <w:rsid w:val="00E17C5A"/>
    <w:rsid w:val="00E24BBE"/>
    <w:rsid w:val="00E34E85"/>
    <w:rsid w:val="00E350CC"/>
    <w:rsid w:val="00E3606C"/>
    <w:rsid w:val="00E36C87"/>
    <w:rsid w:val="00E41568"/>
    <w:rsid w:val="00E419FD"/>
    <w:rsid w:val="00E4363F"/>
    <w:rsid w:val="00E530EE"/>
    <w:rsid w:val="00E61B91"/>
    <w:rsid w:val="00E6503E"/>
    <w:rsid w:val="00E67290"/>
    <w:rsid w:val="00E71AC9"/>
    <w:rsid w:val="00E7311C"/>
    <w:rsid w:val="00E7550D"/>
    <w:rsid w:val="00E8000F"/>
    <w:rsid w:val="00E83015"/>
    <w:rsid w:val="00E835A2"/>
    <w:rsid w:val="00E9098E"/>
    <w:rsid w:val="00E94B3C"/>
    <w:rsid w:val="00EA201B"/>
    <w:rsid w:val="00EA226A"/>
    <w:rsid w:val="00EA567C"/>
    <w:rsid w:val="00EA73A6"/>
    <w:rsid w:val="00EB24E6"/>
    <w:rsid w:val="00EB41ED"/>
    <w:rsid w:val="00EB421E"/>
    <w:rsid w:val="00EC479B"/>
    <w:rsid w:val="00ED1F84"/>
    <w:rsid w:val="00ED5888"/>
    <w:rsid w:val="00EF3192"/>
    <w:rsid w:val="00EF404D"/>
    <w:rsid w:val="00EF4AAB"/>
    <w:rsid w:val="00F03EFF"/>
    <w:rsid w:val="00F111CA"/>
    <w:rsid w:val="00F1530E"/>
    <w:rsid w:val="00F22D0E"/>
    <w:rsid w:val="00F240F1"/>
    <w:rsid w:val="00F266FB"/>
    <w:rsid w:val="00F44E26"/>
    <w:rsid w:val="00F567E8"/>
    <w:rsid w:val="00F6599A"/>
    <w:rsid w:val="00F718FB"/>
    <w:rsid w:val="00F71E90"/>
    <w:rsid w:val="00F76B6A"/>
    <w:rsid w:val="00F8343A"/>
    <w:rsid w:val="00F85615"/>
    <w:rsid w:val="00F870A1"/>
    <w:rsid w:val="00F96050"/>
    <w:rsid w:val="00FB2000"/>
    <w:rsid w:val="00FB211A"/>
    <w:rsid w:val="00FB7891"/>
    <w:rsid w:val="00FC2733"/>
    <w:rsid w:val="00FC6A95"/>
    <w:rsid w:val="00FD0061"/>
    <w:rsid w:val="00FD5184"/>
    <w:rsid w:val="00FD65A6"/>
    <w:rsid w:val="00FD79FE"/>
    <w:rsid w:val="00FE3DC4"/>
    <w:rsid w:val="00FE6E8C"/>
    <w:rsid w:val="00FF4EA2"/>
    <w:rsid w:val="00FF6444"/>
    <w:rsid w:val="00FF7D4A"/>
    <w:rsid w:val="01D96E69"/>
    <w:rsid w:val="01E4A9C5"/>
    <w:rsid w:val="01FDBE3F"/>
    <w:rsid w:val="023D28EF"/>
    <w:rsid w:val="02CB0F9C"/>
    <w:rsid w:val="045A6C6B"/>
    <w:rsid w:val="055DE64F"/>
    <w:rsid w:val="05CCBE1C"/>
    <w:rsid w:val="08A50FDD"/>
    <w:rsid w:val="094C8452"/>
    <w:rsid w:val="0AC78344"/>
    <w:rsid w:val="0C876F85"/>
    <w:rsid w:val="0D139A7C"/>
    <w:rsid w:val="0D56C2C3"/>
    <w:rsid w:val="0D9C974F"/>
    <w:rsid w:val="0F051B7C"/>
    <w:rsid w:val="0F977897"/>
    <w:rsid w:val="110A84FF"/>
    <w:rsid w:val="1169E6D9"/>
    <w:rsid w:val="12A25EB2"/>
    <w:rsid w:val="13BA500D"/>
    <w:rsid w:val="145F6EFA"/>
    <w:rsid w:val="1643BB0A"/>
    <w:rsid w:val="17C7794B"/>
    <w:rsid w:val="198A6B94"/>
    <w:rsid w:val="19DA7EE4"/>
    <w:rsid w:val="19E90549"/>
    <w:rsid w:val="1AFAC14B"/>
    <w:rsid w:val="1BF09CA5"/>
    <w:rsid w:val="1C6571A9"/>
    <w:rsid w:val="23B96E9F"/>
    <w:rsid w:val="24B247D5"/>
    <w:rsid w:val="24C4ED2D"/>
    <w:rsid w:val="2585BCD0"/>
    <w:rsid w:val="27921A09"/>
    <w:rsid w:val="28C14C4F"/>
    <w:rsid w:val="29423956"/>
    <w:rsid w:val="29A0E38C"/>
    <w:rsid w:val="29BA3E74"/>
    <w:rsid w:val="2BA7B7AC"/>
    <w:rsid w:val="2D107129"/>
    <w:rsid w:val="2D498755"/>
    <w:rsid w:val="30060D76"/>
    <w:rsid w:val="31A63DEE"/>
    <w:rsid w:val="37618A06"/>
    <w:rsid w:val="391B54F0"/>
    <w:rsid w:val="3AC00BDA"/>
    <w:rsid w:val="3AE164AB"/>
    <w:rsid w:val="3BFCDE5E"/>
    <w:rsid w:val="3C05DE8B"/>
    <w:rsid w:val="3D6E6E01"/>
    <w:rsid w:val="3E215B2F"/>
    <w:rsid w:val="3F80347E"/>
    <w:rsid w:val="41B42C36"/>
    <w:rsid w:val="436A32D3"/>
    <w:rsid w:val="439FE729"/>
    <w:rsid w:val="43BA8A0A"/>
    <w:rsid w:val="47266B65"/>
    <w:rsid w:val="474CC58B"/>
    <w:rsid w:val="4775F7E4"/>
    <w:rsid w:val="478782DF"/>
    <w:rsid w:val="4865D47E"/>
    <w:rsid w:val="48D27F0C"/>
    <w:rsid w:val="49235340"/>
    <w:rsid w:val="4A24AADA"/>
    <w:rsid w:val="4A3C9507"/>
    <w:rsid w:val="4DA53522"/>
    <w:rsid w:val="4E5CDA0C"/>
    <w:rsid w:val="4EEEA8E4"/>
    <w:rsid w:val="4EFF375E"/>
    <w:rsid w:val="503CAB05"/>
    <w:rsid w:val="52B57291"/>
    <w:rsid w:val="52C76928"/>
    <w:rsid w:val="55AD6EAE"/>
    <w:rsid w:val="564059E8"/>
    <w:rsid w:val="598D197B"/>
    <w:rsid w:val="61AFD67D"/>
    <w:rsid w:val="63546F5C"/>
    <w:rsid w:val="644C3720"/>
    <w:rsid w:val="65891234"/>
    <w:rsid w:val="67ED7A03"/>
    <w:rsid w:val="689F44C0"/>
    <w:rsid w:val="68BC5EF3"/>
    <w:rsid w:val="690EBE75"/>
    <w:rsid w:val="692E8AD8"/>
    <w:rsid w:val="69D1BA4C"/>
    <w:rsid w:val="6BDB368D"/>
    <w:rsid w:val="6C7D1DF4"/>
    <w:rsid w:val="6CC782A2"/>
    <w:rsid w:val="6DF2659E"/>
    <w:rsid w:val="6E01BA32"/>
    <w:rsid w:val="6F8A469A"/>
    <w:rsid w:val="7015250D"/>
    <w:rsid w:val="737F35D6"/>
    <w:rsid w:val="73A1F02E"/>
    <w:rsid w:val="7613DB9C"/>
    <w:rsid w:val="76B7935D"/>
    <w:rsid w:val="77856AEC"/>
    <w:rsid w:val="77AF2D67"/>
    <w:rsid w:val="78818F19"/>
    <w:rsid w:val="7A123977"/>
    <w:rsid w:val="7C6E27C1"/>
    <w:rsid w:val="7F53D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F3473"/>
  <w15:docId w15:val="{B3690231-51CB-4049-83D3-9451FD74D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SimSu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uiPriority="0" w:semiHidden="1" w:unhideWhenUsed="1" w:qFormat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0" w:line="240" w:lineRule="auto"/>
    </w:pPr>
    <w:rPr>
      <w:rFonts w:ascii="Calibri" w:hAnsi="Calibri" w:cs="Calibr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semiHidden/>
    <w:unhideWhenUsed/>
    <w:pPr>
      <w:spacing w:beforeAutospacing="1" w:afterAutospacing="1"/>
    </w:pPr>
    <w:rPr>
      <w:rFonts w:cs="Times New Roman"/>
      <w:sz w:val="24"/>
      <w:lang w:eastAsia="zh-CN"/>
    </w:rPr>
  </w:style>
  <w:style w:type="table" w:styleId="TableGrid8">
    <w:name w:val="Table Grid 8"/>
    <w:basedOn w:val="TableNormal"/>
    <w:qFormat/>
    <w:pPr>
      <w:spacing w:after="0" w:line="240" w:lineRule="auto"/>
    </w:pPr>
    <w:rPr>
      <w:rFonts w:eastAsia="Times New Roman"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apple-converted-space" w:customStyle="1">
    <w:name w:val="apple-converted-space"/>
    <w:basedOn w:val="DefaultParagraphFont"/>
    <w:qFormat/>
  </w:style>
  <w:style w:type="paragraph" w:styleId="SingleTxt" w:customStyle="1">
    <w:name w:val="__Single Txt"/>
    <w:basedOn w:val="Normal"/>
    <w:qFormat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rFonts w:ascii="Times New Roman" w:hAnsi="Times New Roman" w:eastAsia="Times New Roman" w:cs="Times New Roman"/>
      <w:spacing w:val="4"/>
      <w:w w:val="103"/>
      <w:kern w:val="14"/>
      <w:sz w:val="20"/>
      <w:szCs w:val="20"/>
      <w:lang w:val="en-GB"/>
    </w:rPr>
  </w:style>
  <w:style w:type="character" w:styleId="HeaderChar" w:customStyle="1">
    <w:name w:val="Header Char"/>
    <w:basedOn w:val="DefaultParagraphFont"/>
    <w:link w:val="Header"/>
    <w:uiPriority w:val="99"/>
    <w:qFormat/>
    <w:rPr>
      <w:rFonts w:ascii="Calibri" w:hAnsi="Calibri" w:cs="Calibri"/>
    </w:rPr>
  </w:style>
  <w:style w:type="character" w:styleId="FooterChar" w:customStyle="1">
    <w:name w:val="Footer Char"/>
    <w:basedOn w:val="DefaultParagraphFont"/>
    <w:link w:val="Footer"/>
    <w:uiPriority w:val="99"/>
    <w:qFormat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qFormat/>
    <w:rPr>
      <w:rFonts w:ascii="Times New Roman" w:hAnsi="Times New Roman" w:eastAsia="Times New Roman" w:cs="Times New Roman"/>
      <w:b/>
      <w:bCs/>
      <w:kern w:val="36"/>
      <w:sz w:val="48"/>
      <w:szCs w:val="4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15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62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15625"/>
    <w:rPr>
      <w:rFonts w:ascii="Calibri" w:hAnsi="Calibri" w:cs="Calibr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62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15625"/>
    <w:rPr>
      <w:rFonts w:ascii="Calibri" w:hAnsi="Calibri" w:cs="Calibri"/>
      <w:b/>
      <w:bCs/>
      <w:lang w:eastAsia="en-US"/>
    </w:rPr>
  </w:style>
  <w:style w:type="paragraph" w:styleId="Revision">
    <w:name w:val="Revision"/>
    <w:hidden/>
    <w:uiPriority w:val="99"/>
    <w:semiHidden/>
    <w:rsid w:val="00F76B6A"/>
    <w:pPr>
      <w:spacing w:after="0" w:line="240" w:lineRule="auto"/>
    </w:pPr>
    <w:rPr>
      <w:rFonts w:ascii="Calibr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customXml" Target="../customXml/item5.xml" Id="rId5" /><Relationship Type="http://schemas.microsoft.com/office/2016/09/relationships/commentsIds" Target="commentsIds.xml" Id="rId15" /><Relationship Type="http://schemas.openxmlformats.org/officeDocument/2006/relationships/webSettings" Target="webSettings.xml" Id="rId10" /><Relationship Type="http://schemas.microsoft.com/office/2011/relationships/people" Target="people.xml" Id="rId19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microsoft.com/office/2011/relationships/commentsExtended" Target="commentsExtended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390CE86F8D26479BF5754343AE84A9" ma:contentTypeVersion="27" ma:contentTypeDescription="Create a new document." ma:contentTypeScope="" ma:versionID="01e1cb6629f57be33c48f8e963d38977">
  <xsd:schema xmlns:xsd="http://www.w3.org/2001/XMLSchema" xmlns:xs="http://www.w3.org/2001/XMLSchema" xmlns:p="http://schemas.microsoft.com/office/2006/metadata/properties" xmlns:ns2="a15e0e0f-4f4a-4916-abd0-83d6a9ed7276" xmlns:ns3="5e8903ef-2950-4202-8259-a44a8508baba" targetNamespace="http://schemas.microsoft.com/office/2006/metadata/properties" ma:root="true" ma:fieldsID="b27fdcb477d00b041fc904769435fb56" ns2:_="" ns3:_="">
    <xsd:import namespace="a15e0e0f-4f4a-4916-abd0-83d6a9ed7276"/>
    <xsd:import namespace="5e8903ef-2950-4202-8259-a44a8508bab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2:SharingHintHash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e0e0f-4f4a-4916-abd0-83d6a9ed72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internalName="SharingHintHash" ma:readOnly="true">
      <xsd:simpleType>
        <xsd:restriction base="dms:Text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5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9" nillable="true" ma:displayName="Taxonomy Catch All Column" ma:hidden="true" ma:list="{1628e359-3eaf-4eec-b100-b77ae4dfa65d}" ma:internalName="TaxCatchAll" ma:showField="CatchAllData" ma:web="a15e0e0f-4f4a-4916-abd0-83d6a9ed72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903ef-2950-4202-8259-a44a8508ba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3c250d15-9240-48a2-bed8-252fb13a14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15e0e0f-4f4a-4916-abd0-83d6a9ed7276">S2JVWQHSHYPP-1177-634757</_dlc_DocId>
    <_dlc_DocIdUrl xmlns="a15e0e0f-4f4a-4916-abd0-83d6a9ed7276">
      <Url>https://unwomen.sharepoint.com/Intergovernmental-Support/EBS/_layouts/15/DocIdRedir.aspx?ID=S2JVWQHSHYPP-1177-634757</Url>
      <Description>S2JVWQHSHYPP-1177-634757</Description>
    </_dlc_DocIdUrl>
    <TaxCatchAll xmlns="a15e0e0f-4f4a-4916-abd0-83d6a9ed7276" xsi:nil="true"/>
    <lcf76f155ced4ddcb4097134ff3c332f xmlns="5e8903ef-2950-4202-8259-a44a8508bab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B64D0B-925B-4CCF-B9E5-492260814D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4FACA2-D344-4470-8540-B9146BDD98D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6768933B-F3F2-423E-BA63-F728841933C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1D792F4-C506-4D58-8135-A3A31A041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5e0e0f-4f4a-4916-abd0-83d6a9ed7276"/>
    <ds:schemaRef ds:uri="5e8903ef-2950-4202-8259-a44a8508ba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21E935C4-A349-4EAD-B59C-76C0CCB88722}">
  <ds:schemaRefs>
    <ds:schemaRef ds:uri="http://schemas.microsoft.com/office/2006/metadata/properties"/>
    <ds:schemaRef ds:uri="http://schemas.microsoft.com/office/infopath/2007/PartnerControls"/>
    <ds:schemaRef ds:uri="a15e0e0f-4f4a-4916-abd0-83d6a9ed7276"/>
    <ds:schemaRef ds:uri="5e8903ef-2950-4202-8259-a44a8508bab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obert Stevens</dc:creator>
  <lastModifiedBy>Anne-Claire Blok</lastModifiedBy>
  <revision>10</revision>
  <lastPrinted>2019-01-18T18:34:00.0000000Z</lastPrinted>
  <dcterms:created xsi:type="dcterms:W3CDTF">2022-04-01T17:24:00.0000000Z</dcterms:created>
  <dcterms:modified xsi:type="dcterms:W3CDTF">2022-04-08T18:46:55.92863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390CE86F8D26479BF5754343AE84A9</vt:lpwstr>
  </property>
  <property fmtid="{D5CDD505-2E9C-101B-9397-08002B2CF9AE}" pid="3" name="_dlc_DocIdItemGuid">
    <vt:lpwstr>308f03f4-b85f-420e-82e7-71e864a981ff</vt:lpwstr>
  </property>
  <property fmtid="{D5CDD505-2E9C-101B-9397-08002B2CF9AE}" pid="4" name="KSOProductBuildVer">
    <vt:lpwstr>2052-11.1.0.9584</vt:lpwstr>
  </property>
  <property fmtid="{D5CDD505-2E9C-101B-9397-08002B2CF9AE}" pid="5" name="MediaServiceImageTags">
    <vt:lpwstr/>
  </property>
</Properties>
</file>